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78F2E" w14:textId="0C4DC2D3" w:rsidR="00DF414A" w:rsidRDefault="0016328C" w:rsidP="0016328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Break Down Structures</w:t>
      </w:r>
      <w:r w:rsidR="00A448F9">
        <w:rPr>
          <w:rFonts w:ascii="Times New Roman" w:hAnsi="Times New Roman" w:cs="Times New Roman"/>
          <w:sz w:val="24"/>
          <w:szCs w:val="24"/>
        </w:rPr>
        <w:t xml:space="preserve"> / Task</w:t>
      </w:r>
      <w:r w:rsidR="00F15B2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937718" w14:textId="04500AE6" w:rsidR="0016328C" w:rsidRDefault="0016328C" w:rsidP="001632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tor: Roy Gordon – Dev Team PM</w:t>
      </w:r>
    </w:p>
    <w:p w14:paraId="28BBA734" w14:textId="0252BA6F" w:rsidR="0016328C" w:rsidRDefault="0016328C" w:rsidP="001632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or: Johnny Lochart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DevSecOp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C6E64D" w14:textId="3006B8C9" w:rsidR="0016328C" w:rsidRDefault="0016328C" w:rsidP="001632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essor – Dr Mir Mohammed </w:t>
      </w:r>
      <w:proofErr w:type="spellStart"/>
      <w:r>
        <w:rPr>
          <w:rFonts w:ascii="Times New Roman" w:hAnsi="Times New Roman" w:cs="Times New Roman"/>
          <w:sz w:val="24"/>
          <w:szCs w:val="24"/>
        </w:rPr>
        <w:t>Assadullah</w:t>
      </w:r>
      <w:proofErr w:type="spellEnd"/>
    </w:p>
    <w:p w14:paraId="2B430937" w14:textId="20FF8940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F7DEB7" wp14:editId="06412F6D">
                <wp:simplePos x="0" y="0"/>
                <wp:positionH relativeFrom="margin">
                  <wp:align>left</wp:align>
                </wp:positionH>
                <wp:positionV relativeFrom="paragraph">
                  <wp:posOffset>292735</wp:posOffset>
                </wp:positionV>
                <wp:extent cx="6637020" cy="1226820"/>
                <wp:effectExtent l="0" t="0" r="11430" b="1143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7020" cy="12268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A73452" w14:textId="77777777" w:rsidR="00FA6436" w:rsidRPr="0036217E" w:rsidRDefault="00FA6436" w:rsidP="00FA6436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Dev Team PM / Task</w:t>
                            </w:r>
                          </w:p>
                          <w:p w14:paraId="238F0E73" w14:textId="77777777" w:rsidR="00FA6436" w:rsidRDefault="00FA6436" w:rsidP="00FA6436">
                            <w:pPr>
                              <w:jc w:val="center"/>
                            </w:pPr>
                            <w:r>
                              <w:t xml:space="preserve">Michael Le  </w:t>
                            </w:r>
                          </w:p>
                          <w:p w14:paraId="422A1164" w14:textId="68A8A66F" w:rsidR="00FA6436" w:rsidRDefault="00FA6436" w:rsidP="00FA6436">
                            <w:pPr>
                              <w:jc w:val="center"/>
                            </w:pPr>
                            <w:r>
                              <w:t>Table of Content. Part 1. 1.1 – 1.3</w:t>
                            </w:r>
                          </w:p>
                          <w:p w14:paraId="62EA0B55" w14:textId="2905D4A8" w:rsidR="00FA6436" w:rsidRDefault="00FA6436" w:rsidP="00FA643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F7DEB7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23.05pt;width:522.6pt;height:96.6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" fillcolor="window" strokeweight=".5pt">
                <v:textbox>
                  <w:txbxContent>
                    <w:p w14:paraId="42A73452" w14:textId="77777777" w:rsidR="00FA6436" w:rsidRPr="0036217E" w:rsidRDefault="00FA6436" w:rsidP="00FA6436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Dev Team PM / Task</w:t>
                      </w:r>
                    </w:p>
                    <w:p w14:paraId="238F0E73" w14:textId="77777777" w:rsidR="00FA6436" w:rsidRDefault="00FA6436" w:rsidP="00FA6436">
                      <w:pPr>
                        <w:jc w:val="center"/>
                      </w:pPr>
                      <w:r>
                        <w:t xml:space="preserve">Michael Le  </w:t>
                      </w:r>
                    </w:p>
                    <w:p w14:paraId="422A1164" w14:textId="68A8A66F" w:rsidR="00FA6436" w:rsidRDefault="00FA6436" w:rsidP="00FA6436">
                      <w:pPr>
                        <w:jc w:val="center"/>
                      </w:pPr>
                      <w:r>
                        <w:t>Table of Content. Part 1. 1.1 – 1.3</w:t>
                      </w:r>
                    </w:p>
                    <w:p w14:paraId="62EA0B55" w14:textId="2905D4A8" w:rsidR="00FA6436" w:rsidRDefault="00FA6436" w:rsidP="00FA6436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A6436">
        <w:rPr>
          <w:rFonts w:ascii="Times New Roman" w:hAnsi="Times New Roman" w:cs="Times New Roman"/>
          <w:sz w:val="24"/>
          <w:szCs w:val="24"/>
        </w:rPr>
        <w:t xml:space="preserve">MILESTONE 1: </w:t>
      </w:r>
      <w:r>
        <w:rPr>
          <w:rFonts w:ascii="Times New Roman" w:hAnsi="Times New Roman" w:cs="Times New Roman"/>
          <w:sz w:val="24"/>
          <w:szCs w:val="24"/>
        </w:rPr>
        <w:t xml:space="preserve">SRS </w:t>
      </w:r>
      <w:r w:rsidRPr="00FA6436">
        <w:rPr>
          <w:rFonts w:ascii="Times New Roman" w:hAnsi="Times New Roman" w:cs="Times New Roman"/>
          <w:sz w:val="24"/>
          <w:szCs w:val="24"/>
        </w:rPr>
        <w:t>Document</w:t>
      </w:r>
    </w:p>
    <w:p w14:paraId="1CCCA9CE" w14:textId="283F5729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EAC3FCA" w14:textId="75332923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BE2D22" w14:textId="08D6504A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0D2DFAE" w14:textId="54DBE3E9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2C34959" w14:textId="68E19DCB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26F5302" w14:textId="36B6745D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09AF545" wp14:editId="23C0179C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629400" cy="2339340"/>
                <wp:effectExtent l="0" t="0" r="19050" b="2286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2339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82F728" w14:textId="74638F88" w:rsidR="00FA6436" w:rsidRDefault="00FA6436" w:rsidP="00FA6436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36217E">
                              <w:rPr>
                                <w:b/>
                                <w:bCs/>
                              </w:rPr>
                              <w:t>Team C</w:t>
                            </w:r>
                          </w:p>
                          <w:p w14:paraId="2A864F24" w14:textId="0693F2F5" w:rsidR="00332EEE" w:rsidRPr="00332EEE" w:rsidRDefault="00332EEE" w:rsidP="00FA6436">
                            <w:pPr>
                              <w:jc w:val="center"/>
                            </w:pPr>
                            <w:r w:rsidRPr="00332EEE">
                              <w:t>(Business Analyst) Prince k Antwi Aboagye – Part 1, 1.4 – 1.6</w:t>
                            </w:r>
                          </w:p>
                          <w:p w14:paraId="08507FE5" w14:textId="7439D82B" w:rsidR="00FA6436" w:rsidRDefault="00FA6436" w:rsidP="00FA6436">
                            <w:pPr>
                              <w:jc w:val="center"/>
                            </w:pPr>
                            <w:r>
                              <w:t xml:space="preserve">(Tester or Developer) </w:t>
                            </w:r>
                            <w:r w:rsidRPr="00F15B24">
                              <w:t xml:space="preserve">Nick Ballos – Part 2. </w:t>
                            </w:r>
                            <w:r w:rsidR="00332EEE">
                              <w:t>Overall Description</w:t>
                            </w:r>
                          </w:p>
                          <w:p w14:paraId="6A26DBA9" w14:textId="75C57BE1" w:rsidR="00332EEE" w:rsidRDefault="00332EEE" w:rsidP="00FA6436">
                            <w:pPr>
                              <w:jc w:val="center"/>
                            </w:pPr>
                            <w:r w:rsidRPr="00332EEE">
                              <w:t xml:space="preserve">(Tester) Damion Sevilla – Part 2. Overall Description  </w:t>
                            </w:r>
                          </w:p>
                          <w:p w14:paraId="2942D9E5" w14:textId="1DBA8FBB" w:rsidR="00FA6436" w:rsidRDefault="00FA6436" w:rsidP="00FA6436">
                            <w:pPr>
                              <w:jc w:val="center"/>
                            </w:pPr>
                            <w:r>
                              <w:t xml:space="preserve">(Developers) Austin Johnson – Part </w:t>
                            </w:r>
                            <w:r w:rsidR="00332EEE">
                              <w:t>3</w:t>
                            </w:r>
                            <w:r>
                              <w:t xml:space="preserve">. </w:t>
                            </w:r>
                            <w:r w:rsidR="00332EEE">
                              <w:t xml:space="preserve">Specific Requirement </w:t>
                            </w:r>
                            <w:r>
                              <w:t xml:space="preserve">  </w:t>
                            </w:r>
                          </w:p>
                          <w:p w14:paraId="04ADDFBE" w14:textId="2E4E7F43" w:rsidR="00FA6436" w:rsidRDefault="00FA6436" w:rsidP="00FA6436">
                            <w:pPr>
                              <w:jc w:val="center"/>
                            </w:pPr>
                            <w:r>
                              <w:t xml:space="preserve">(Developer) </w:t>
                            </w:r>
                            <w:proofErr w:type="spellStart"/>
                            <w:r>
                              <w:t>Debashis</w:t>
                            </w:r>
                            <w:proofErr w:type="spellEnd"/>
                            <w:r>
                              <w:t xml:space="preserve"> Jena – Part </w:t>
                            </w:r>
                            <w:r w:rsidR="00332EEE">
                              <w:t>3</w:t>
                            </w:r>
                            <w:r>
                              <w:t xml:space="preserve">. </w:t>
                            </w:r>
                            <w:r w:rsidR="00332EEE">
                              <w:t>Specific Requirement</w:t>
                            </w:r>
                          </w:p>
                          <w:p w14:paraId="1D6D1C52" w14:textId="600D55DA" w:rsidR="00FA6436" w:rsidRDefault="00FA6436" w:rsidP="00FA6436">
                            <w:pPr>
                              <w:jc w:val="center"/>
                            </w:pPr>
                            <w:r>
                              <w:t xml:space="preserve">(Developer) </w:t>
                            </w:r>
                            <w:proofErr w:type="spellStart"/>
                            <w:r>
                              <w:t>Didimus</w:t>
                            </w:r>
                            <w:proofErr w:type="spellEnd"/>
                            <w:r>
                              <w:t xml:space="preserve"> Kimbi – Part </w:t>
                            </w:r>
                            <w:r w:rsidR="00332EEE">
                              <w:t>3. Specific Requirement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9AF545" id="Text Box 11" o:spid="_x0000_s1027" type="#_x0000_t202" style="position:absolute;left:0;text-align:left;margin-left:0;margin-top:0;width:522pt;height:184.2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" fillcolor="window" strokeweight=".5pt">
                <v:textbox>
                  <w:txbxContent>
                    <w:p w14:paraId="3182F728" w14:textId="74638F88" w:rsidR="00FA6436" w:rsidRDefault="00FA6436" w:rsidP="00FA6436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36217E">
                        <w:rPr>
                          <w:b/>
                          <w:bCs/>
                        </w:rPr>
                        <w:t>Team C</w:t>
                      </w:r>
                    </w:p>
                    <w:p w14:paraId="2A864F24" w14:textId="0693F2F5" w:rsidR="00332EEE" w:rsidRPr="00332EEE" w:rsidRDefault="00332EEE" w:rsidP="00FA6436">
                      <w:pPr>
                        <w:jc w:val="center"/>
                      </w:pPr>
                      <w:r w:rsidRPr="00332EEE">
                        <w:t>(Business Analyst) Prince k Antwi Aboagye – Part 1, 1.4 – 1.6</w:t>
                      </w:r>
                    </w:p>
                    <w:p w14:paraId="08507FE5" w14:textId="7439D82B" w:rsidR="00FA6436" w:rsidRDefault="00FA6436" w:rsidP="00FA6436">
                      <w:pPr>
                        <w:jc w:val="center"/>
                      </w:pPr>
                      <w:r>
                        <w:t xml:space="preserve">(Tester or Developer) </w:t>
                      </w:r>
                      <w:r w:rsidRPr="00F15B24">
                        <w:t xml:space="preserve">Nick Ballos – Part 2. </w:t>
                      </w:r>
                      <w:r w:rsidR="00332EEE">
                        <w:t>Overall Description</w:t>
                      </w:r>
                    </w:p>
                    <w:p w14:paraId="6A26DBA9" w14:textId="75C57BE1" w:rsidR="00332EEE" w:rsidRDefault="00332EEE" w:rsidP="00FA6436">
                      <w:pPr>
                        <w:jc w:val="center"/>
                      </w:pPr>
                      <w:r w:rsidRPr="00332EEE">
                        <w:t xml:space="preserve">(Tester) Damion Sevilla – Part 2. Overall Description  </w:t>
                      </w:r>
                    </w:p>
                    <w:p w14:paraId="2942D9E5" w14:textId="1DBA8FBB" w:rsidR="00FA6436" w:rsidRDefault="00FA6436" w:rsidP="00FA6436">
                      <w:pPr>
                        <w:jc w:val="center"/>
                      </w:pPr>
                      <w:r>
                        <w:t xml:space="preserve">(Developers) Austin Johnson – Part </w:t>
                      </w:r>
                      <w:r w:rsidR="00332EEE">
                        <w:t>3</w:t>
                      </w:r>
                      <w:r>
                        <w:t xml:space="preserve">. </w:t>
                      </w:r>
                      <w:r w:rsidR="00332EEE">
                        <w:t xml:space="preserve">Specific Requirement </w:t>
                      </w:r>
                      <w:r>
                        <w:t xml:space="preserve">  </w:t>
                      </w:r>
                    </w:p>
                    <w:p w14:paraId="04ADDFBE" w14:textId="2E4E7F43" w:rsidR="00FA6436" w:rsidRDefault="00FA6436" w:rsidP="00FA6436">
                      <w:pPr>
                        <w:jc w:val="center"/>
                      </w:pPr>
                      <w:r>
                        <w:t xml:space="preserve">(Developer) </w:t>
                      </w:r>
                      <w:proofErr w:type="spellStart"/>
                      <w:r>
                        <w:t>Debashis</w:t>
                      </w:r>
                      <w:proofErr w:type="spellEnd"/>
                      <w:r>
                        <w:t xml:space="preserve"> Jena – Part </w:t>
                      </w:r>
                      <w:r w:rsidR="00332EEE">
                        <w:t>3</w:t>
                      </w:r>
                      <w:r>
                        <w:t xml:space="preserve">. </w:t>
                      </w:r>
                      <w:r w:rsidR="00332EEE">
                        <w:t>Specific Requirement</w:t>
                      </w:r>
                    </w:p>
                    <w:p w14:paraId="1D6D1C52" w14:textId="600D55DA" w:rsidR="00FA6436" w:rsidRDefault="00FA6436" w:rsidP="00FA6436">
                      <w:pPr>
                        <w:jc w:val="center"/>
                      </w:pPr>
                      <w:r>
                        <w:t xml:space="preserve">(Developer) </w:t>
                      </w:r>
                      <w:proofErr w:type="spellStart"/>
                      <w:r>
                        <w:t>Didimus</w:t>
                      </w:r>
                      <w:proofErr w:type="spellEnd"/>
                      <w:r>
                        <w:t xml:space="preserve"> Kimbi – Part </w:t>
                      </w:r>
                      <w:r w:rsidR="00332EEE">
                        <w:t>3. Specific Requirement</w:t>
                      </w:r>
                      <w: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626633" w14:textId="57F7707E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A373EE" w14:textId="7BA34959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241DE02" w14:textId="73EEC42C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E8B6D5" w14:textId="5FBAE41E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FCE2B77" w14:textId="43664288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132E21" w14:textId="0BDD6FD9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1892BA" w14:textId="4EC1BA91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BC08C25" w14:textId="44CD2B7A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E09BE77" w14:textId="77777777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98639E1" w14:textId="0D6744C8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C6708A" w14:textId="50D84DB3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529B7A1" w14:textId="7C7648AB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CEB644" w14:textId="77777777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1E427A" w14:textId="4CE91BDC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5DEA316" w14:textId="69234680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F9D3E87" w14:textId="7AA3862D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5F6175" w14:textId="77777777" w:rsidR="00332EEE" w:rsidRDefault="00332EEE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EB5AD6" w14:textId="3A4DA41A" w:rsidR="0016328C" w:rsidRDefault="00A448F9" w:rsidP="0016328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F54C1B" wp14:editId="123A542D">
                <wp:simplePos x="0" y="0"/>
                <wp:positionH relativeFrom="margin">
                  <wp:posOffset>-251460</wp:posOffset>
                </wp:positionH>
                <wp:positionV relativeFrom="paragraph">
                  <wp:posOffset>300355</wp:posOffset>
                </wp:positionV>
                <wp:extent cx="6637020" cy="1516380"/>
                <wp:effectExtent l="0" t="0" r="11430" b="266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7020" cy="1516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A0543C" w14:textId="109297CB" w:rsidR="0016328C" w:rsidRPr="0036217E" w:rsidRDefault="00A448F9" w:rsidP="0016328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Dev Team PM / Task</w:t>
                            </w:r>
                          </w:p>
                          <w:p w14:paraId="644C260F" w14:textId="1B9DB5A2" w:rsidR="00A448F9" w:rsidRDefault="00A448F9" w:rsidP="0016328C">
                            <w:pPr>
                              <w:jc w:val="center"/>
                            </w:pPr>
                            <w:r>
                              <w:t xml:space="preserve">Michael Le  </w:t>
                            </w:r>
                          </w:p>
                          <w:p w14:paraId="78AF610A" w14:textId="0852E475" w:rsidR="0016328C" w:rsidRDefault="00A448F9" w:rsidP="0016328C">
                            <w:pPr>
                              <w:jc w:val="center"/>
                            </w:pPr>
                            <w:r>
                              <w:t xml:space="preserve">Working on Use MS project to create Project Timeline, Schedule of Deliverables, and Word Break Down Structure. </w:t>
                            </w:r>
                            <w:r w:rsidR="00084CB3">
                              <w:t>(Appendix)</w:t>
                            </w:r>
                          </w:p>
                          <w:p w14:paraId="01F18250" w14:textId="125DC6D4" w:rsidR="00A448F9" w:rsidRDefault="00A448F9" w:rsidP="0016328C">
                            <w:pPr>
                              <w:jc w:val="center"/>
                            </w:pPr>
                            <w:r>
                              <w:t>Working on General information about the Project</w:t>
                            </w:r>
                            <w:r w:rsidR="00084CB3">
                              <w:t xml:space="preserve"> Part </w:t>
                            </w:r>
                            <w:r>
                              <w:t xml:space="preserve">1. Situation sketch and problem definition of the project.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54C1B" id="Text Box 1" o:spid="_x0000_s1028" type="#_x0000_t202" style="position:absolute;left:0;text-align:left;margin-left:-19.8pt;margin-top:23.65pt;width:522.6pt;height:119.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" fillcolor="white [3201]" strokeweight=".5pt">
                <v:textbox>
                  <w:txbxContent>
                    <w:p w14:paraId="06A0543C" w14:textId="109297CB" w:rsidR="0016328C" w:rsidRPr="0036217E" w:rsidRDefault="00A448F9" w:rsidP="0016328C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Dev Team PM / Task</w:t>
                      </w:r>
                    </w:p>
                    <w:p w14:paraId="644C260F" w14:textId="1B9DB5A2" w:rsidR="00A448F9" w:rsidRDefault="00A448F9" w:rsidP="0016328C">
                      <w:pPr>
                        <w:jc w:val="center"/>
                      </w:pPr>
                      <w:r>
                        <w:t xml:space="preserve">Michael Le  </w:t>
                      </w:r>
                    </w:p>
                    <w:p w14:paraId="78AF610A" w14:textId="0852E475" w:rsidR="0016328C" w:rsidRDefault="00A448F9" w:rsidP="0016328C">
                      <w:pPr>
                        <w:jc w:val="center"/>
                      </w:pPr>
                      <w:r>
                        <w:t xml:space="preserve">Working on Use MS project to create Project Timeline, Schedule of Deliverables, and Word Break Down Structure. </w:t>
                      </w:r>
                      <w:r w:rsidR="00084CB3">
                        <w:t>(Appendix)</w:t>
                      </w:r>
                    </w:p>
                    <w:p w14:paraId="01F18250" w14:textId="125DC6D4" w:rsidR="00A448F9" w:rsidRDefault="00A448F9" w:rsidP="0016328C">
                      <w:pPr>
                        <w:jc w:val="center"/>
                      </w:pPr>
                      <w:r>
                        <w:t>Working on General information about the Project</w:t>
                      </w:r>
                      <w:r w:rsidR="00084CB3">
                        <w:t xml:space="preserve"> Part </w:t>
                      </w:r>
                      <w:r>
                        <w:t xml:space="preserve">1. Situation sketch and problem definition of the project.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Start w:id="0" w:name="_Hlk72854459"/>
      <w:r>
        <w:rPr>
          <w:rFonts w:ascii="Times New Roman" w:hAnsi="Times New Roman" w:cs="Times New Roman"/>
          <w:sz w:val="24"/>
          <w:szCs w:val="24"/>
        </w:rPr>
        <w:t>MILESTONE 1: Project Plan Document</w:t>
      </w:r>
      <w:bookmarkEnd w:id="0"/>
    </w:p>
    <w:p w14:paraId="37FF1B91" w14:textId="35B61E0A" w:rsidR="0016328C" w:rsidRPr="0016328C" w:rsidRDefault="0016328C" w:rsidP="0016328C">
      <w:pPr>
        <w:rPr>
          <w:rFonts w:ascii="Times New Roman" w:hAnsi="Times New Roman" w:cs="Times New Roman"/>
          <w:sz w:val="24"/>
          <w:szCs w:val="24"/>
        </w:rPr>
      </w:pPr>
    </w:p>
    <w:p w14:paraId="4070AAAB" w14:textId="687B05EB" w:rsidR="0016328C" w:rsidRPr="0016328C" w:rsidRDefault="0016328C" w:rsidP="0016328C">
      <w:pPr>
        <w:rPr>
          <w:rFonts w:ascii="Times New Roman" w:hAnsi="Times New Roman" w:cs="Times New Roman"/>
          <w:sz w:val="24"/>
          <w:szCs w:val="24"/>
        </w:rPr>
      </w:pPr>
    </w:p>
    <w:p w14:paraId="6D7A141F" w14:textId="7118FB69" w:rsidR="0016328C" w:rsidRPr="0016328C" w:rsidRDefault="00DF3FA4" w:rsidP="001632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1011BA" wp14:editId="6C041325">
                <wp:simplePos x="0" y="0"/>
                <wp:positionH relativeFrom="margin">
                  <wp:posOffset>-236220</wp:posOffset>
                </wp:positionH>
                <wp:positionV relativeFrom="paragraph">
                  <wp:posOffset>1134745</wp:posOffset>
                </wp:positionV>
                <wp:extent cx="6629400" cy="2339340"/>
                <wp:effectExtent l="0" t="0" r="19050" b="2286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2339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A7B72D" w14:textId="28E81F90" w:rsidR="0036217E" w:rsidRPr="0036217E" w:rsidRDefault="0036217E" w:rsidP="0036217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36217E">
                              <w:rPr>
                                <w:b/>
                                <w:bCs/>
                              </w:rPr>
                              <w:t>Team C</w:t>
                            </w:r>
                          </w:p>
                          <w:p w14:paraId="0DB84969" w14:textId="763C2771" w:rsidR="00F15B24" w:rsidRDefault="00F15B24" w:rsidP="0036217E">
                            <w:pPr>
                              <w:jc w:val="center"/>
                            </w:pPr>
                            <w:r>
                              <w:t xml:space="preserve">(Tester or Developer) </w:t>
                            </w:r>
                            <w:r w:rsidRPr="00F15B24">
                              <w:t>Nick Ballos – Part 2. Working on Project assignment</w:t>
                            </w:r>
                          </w:p>
                          <w:p w14:paraId="36C883EE" w14:textId="4C511D94" w:rsidR="00F15B24" w:rsidRDefault="00F15B24" w:rsidP="0036217E">
                            <w:pPr>
                              <w:jc w:val="center"/>
                            </w:pPr>
                            <w:r>
                              <w:t xml:space="preserve">(Business Analyst) </w:t>
                            </w:r>
                            <w:r w:rsidRPr="00F15B24">
                              <w:t>Prince k Antwi Aboagye – Part 3. Working on Risk Analysis</w:t>
                            </w:r>
                          </w:p>
                          <w:p w14:paraId="43902F4D" w14:textId="4CB1AF73" w:rsidR="0036217E" w:rsidRDefault="00F15B24" w:rsidP="0036217E">
                            <w:pPr>
                              <w:jc w:val="center"/>
                            </w:pPr>
                            <w:r>
                              <w:t xml:space="preserve">(Developers) </w:t>
                            </w:r>
                            <w:r w:rsidR="0036217E">
                              <w:t>Austin Johnson</w:t>
                            </w:r>
                            <w:r w:rsidR="00084CB3">
                              <w:t xml:space="preserve"> – Part 4. Working on Organization of the Project </w:t>
                            </w:r>
                            <w:r w:rsidR="0036217E">
                              <w:t xml:space="preserve"> </w:t>
                            </w:r>
                          </w:p>
                          <w:p w14:paraId="004E3880" w14:textId="6C9ED47D" w:rsidR="0036217E" w:rsidRDefault="00F15B24" w:rsidP="0036217E">
                            <w:pPr>
                              <w:jc w:val="center"/>
                            </w:pPr>
                            <w:r>
                              <w:t xml:space="preserve">(Developer) </w:t>
                            </w:r>
                            <w:proofErr w:type="spellStart"/>
                            <w:r w:rsidR="0036217E">
                              <w:t>Debashis</w:t>
                            </w:r>
                            <w:proofErr w:type="spellEnd"/>
                            <w:r w:rsidR="0036217E">
                              <w:t xml:space="preserve"> Jena</w:t>
                            </w:r>
                            <w:r w:rsidR="00084CB3">
                              <w:t xml:space="preserve"> – Part 5. Cost and Schedule Overview</w:t>
                            </w:r>
                          </w:p>
                          <w:p w14:paraId="3A4F2AF2" w14:textId="6C5DB1FA" w:rsidR="0036217E" w:rsidRDefault="00F15B24" w:rsidP="0036217E">
                            <w:pPr>
                              <w:jc w:val="center"/>
                            </w:pPr>
                            <w:r>
                              <w:t xml:space="preserve">(Developer) </w:t>
                            </w:r>
                            <w:proofErr w:type="spellStart"/>
                            <w:r w:rsidR="0036217E">
                              <w:t>Didimus</w:t>
                            </w:r>
                            <w:proofErr w:type="spellEnd"/>
                            <w:r w:rsidR="0036217E">
                              <w:t xml:space="preserve"> Kimbi</w:t>
                            </w:r>
                            <w:r w:rsidR="00084CB3">
                              <w:t xml:space="preserve"> – Part 6 – Software test plan</w:t>
                            </w:r>
                            <w:r>
                              <w:t xml:space="preserve"> 6.8 – 6.17</w:t>
                            </w:r>
                            <w:r w:rsidR="00084CB3">
                              <w:t xml:space="preserve"> </w:t>
                            </w:r>
                          </w:p>
                          <w:p w14:paraId="1418D74F" w14:textId="407F6EDE" w:rsidR="00F15B24" w:rsidRDefault="00F15B24" w:rsidP="0036217E">
                            <w:pPr>
                              <w:jc w:val="center"/>
                            </w:pPr>
                            <w:r>
                              <w:t xml:space="preserve">(Tester) </w:t>
                            </w:r>
                            <w:r w:rsidRPr="00F15B24">
                              <w:t>Damion Sevilla – Part 6. Software test plan</w:t>
                            </w:r>
                            <w:r>
                              <w:t>: 6.1 – 6.7</w:t>
                            </w:r>
                            <w:r w:rsidRPr="00F15B24"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011BA" id="Text Box 5" o:spid="_x0000_s1029" type="#_x0000_t202" style="position:absolute;margin-left:-18.6pt;margin-top:89.35pt;width:522pt;height:184.2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" fillcolor="window" strokeweight=".5pt">
                <v:textbox>
                  <w:txbxContent>
                    <w:p w14:paraId="0EA7B72D" w14:textId="28E81F90" w:rsidR="0036217E" w:rsidRPr="0036217E" w:rsidRDefault="0036217E" w:rsidP="0036217E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36217E">
                        <w:rPr>
                          <w:b/>
                          <w:bCs/>
                        </w:rPr>
                        <w:t>Team C</w:t>
                      </w:r>
                    </w:p>
                    <w:p w14:paraId="0DB84969" w14:textId="763C2771" w:rsidR="00F15B24" w:rsidRDefault="00F15B24" w:rsidP="0036217E">
                      <w:pPr>
                        <w:jc w:val="center"/>
                      </w:pPr>
                      <w:r>
                        <w:t xml:space="preserve">(Tester or Developer) </w:t>
                      </w:r>
                      <w:r w:rsidRPr="00F15B24">
                        <w:t>Nick Ballos – Part 2. Working on Project assignment</w:t>
                      </w:r>
                    </w:p>
                    <w:p w14:paraId="36C883EE" w14:textId="4C511D94" w:rsidR="00F15B24" w:rsidRDefault="00F15B24" w:rsidP="0036217E">
                      <w:pPr>
                        <w:jc w:val="center"/>
                      </w:pPr>
                      <w:r>
                        <w:t xml:space="preserve">(Business Analyst) </w:t>
                      </w:r>
                      <w:r w:rsidRPr="00F15B24">
                        <w:t>Prince k Antwi Aboagye – Part 3. Working on Risk Analysis</w:t>
                      </w:r>
                    </w:p>
                    <w:p w14:paraId="43902F4D" w14:textId="4CB1AF73" w:rsidR="0036217E" w:rsidRDefault="00F15B24" w:rsidP="0036217E">
                      <w:pPr>
                        <w:jc w:val="center"/>
                      </w:pPr>
                      <w:r>
                        <w:t xml:space="preserve">(Developers) </w:t>
                      </w:r>
                      <w:r w:rsidR="0036217E">
                        <w:t>Austin Johnson</w:t>
                      </w:r>
                      <w:r w:rsidR="00084CB3">
                        <w:t xml:space="preserve"> – Part 4. Working on Organization of the Project </w:t>
                      </w:r>
                      <w:r w:rsidR="0036217E">
                        <w:t xml:space="preserve"> </w:t>
                      </w:r>
                    </w:p>
                    <w:p w14:paraId="004E3880" w14:textId="6C9ED47D" w:rsidR="0036217E" w:rsidRDefault="00F15B24" w:rsidP="0036217E">
                      <w:pPr>
                        <w:jc w:val="center"/>
                      </w:pPr>
                      <w:r>
                        <w:t xml:space="preserve">(Developer) </w:t>
                      </w:r>
                      <w:proofErr w:type="spellStart"/>
                      <w:r w:rsidR="0036217E">
                        <w:t>Debashis</w:t>
                      </w:r>
                      <w:proofErr w:type="spellEnd"/>
                      <w:r w:rsidR="0036217E">
                        <w:t xml:space="preserve"> Jena</w:t>
                      </w:r>
                      <w:r w:rsidR="00084CB3">
                        <w:t xml:space="preserve"> – Part 5. Cost and Schedule Overview</w:t>
                      </w:r>
                    </w:p>
                    <w:p w14:paraId="3A4F2AF2" w14:textId="6C5DB1FA" w:rsidR="0036217E" w:rsidRDefault="00F15B24" w:rsidP="0036217E">
                      <w:pPr>
                        <w:jc w:val="center"/>
                      </w:pPr>
                      <w:r>
                        <w:t xml:space="preserve">(Developer) </w:t>
                      </w:r>
                      <w:proofErr w:type="spellStart"/>
                      <w:r w:rsidR="0036217E">
                        <w:t>Didimus</w:t>
                      </w:r>
                      <w:proofErr w:type="spellEnd"/>
                      <w:r w:rsidR="0036217E">
                        <w:t xml:space="preserve"> Kimbi</w:t>
                      </w:r>
                      <w:r w:rsidR="00084CB3">
                        <w:t xml:space="preserve"> – Part 6 – Software test plan</w:t>
                      </w:r>
                      <w:r>
                        <w:t xml:space="preserve"> 6.8 – 6.17</w:t>
                      </w:r>
                      <w:r w:rsidR="00084CB3">
                        <w:t xml:space="preserve"> </w:t>
                      </w:r>
                    </w:p>
                    <w:p w14:paraId="1418D74F" w14:textId="407F6EDE" w:rsidR="00F15B24" w:rsidRDefault="00F15B24" w:rsidP="0036217E">
                      <w:pPr>
                        <w:jc w:val="center"/>
                      </w:pPr>
                      <w:r>
                        <w:t xml:space="preserve">(Tester) </w:t>
                      </w:r>
                      <w:r w:rsidRPr="00F15B24">
                        <w:t>Damion Sevilla – Part 6. Software test plan</w:t>
                      </w:r>
                      <w:r>
                        <w:t>: 6.1 – 6.7</w:t>
                      </w:r>
                      <w:r w:rsidRPr="00F15B24"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6328C" w:rsidRPr="001632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BA72D" w14:textId="77777777" w:rsidR="0014402C" w:rsidRDefault="0014402C" w:rsidP="00F15B24">
      <w:pPr>
        <w:spacing w:after="0" w:line="240" w:lineRule="auto"/>
      </w:pPr>
      <w:r>
        <w:separator/>
      </w:r>
    </w:p>
  </w:endnote>
  <w:endnote w:type="continuationSeparator" w:id="0">
    <w:p w14:paraId="6EF88CEA" w14:textId="77777777" w:rsidR="0014402C" w:rsidRDefault="0014402C" w:rsidP="00F15B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742D2" w14:textId="77777777" w:rsidR="0014402C" w:rsidRDefault="0014402C" w:rsidP="00F15B24">
      <w:pPr>
        <w:spacing w:after="0" w:line="240" w:lineRule="auto"/>
      </w:pPr>
      <w:r>
        <w:separator/>
      </w:r>
    </w:p>
  </w:footnote>
  <w:footnote w:type="continuationSeparator" w:id="0">
    <w:p w14:paraId="6D1FEFB2" w14:textId="77777777" w:rsidR="0014402C" w:rsidRDefault="0014402C" w:rsidP="00F15B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0MjUwMTWxNLcwNzdT0lEKTi0uzszPAykwqgUAbDVsZSwAAAA="/>
  </w:docVars>
  <w:rsids>
    <w:rsidRoot w:val="0016328C"/>
    <w:rsid w:val="00084CB3"/>
    <w:rsid w:val="0014402C"/>
    <w:rsid w:val="0016328C"/>
    <w:rsid w:val="00332EEE"/>
    <w:rsid w:val="0036217E"/>
    <w:rsid w:val="00A448F9"/>
    <w:rsid w:val="00DF3FA4"/>
    <w:rsid w:val="00DF414A"/>
    <w:rsid w:val="00F15B24"/>
    <w:rsid w:val="00FA6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E64638"/>
  <w15:chartTrackingRefBased/>
  <w15:docId w15:val="{602E2875-76AA-45FB-8FE6-4C9B463F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5B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B24"/>
  </w:style>
  <w:style w:type="paragraph" w:styleId="Footer">
    <w:name w:val="footer"/>
    <w:basedOn w:val="Normal"/>
    <w:link w:val="FooterChar"/>
    <w:uiPriority w:val="99"/>
    <w:unhideWhenUsed/>
    <w:rsid w:val="00F15B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B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D98848C001824DB3702A83A2EE08A6" ma:contentTypeVersion="10" ma:contentTypeDescription="Create a new document." ma:contentTypeScope="" ma:versionID="1cabd347181a3b293214acb5732a02f3">
  <xsd:schema xmlns:xsd="http://www.w3.org/2001/XMLSchema" xmlns:xs="http://www.w3.org/2001/XMLSchema" xmlns:p="http://schemas.microsoft.com/office/2006/metadata/properties" xmlns:ns2="481ca6aa-4a5f-45f1-adc1-91ef1d63dd41" targetNamespace="http://schemas.microsoft.com/office/2006/metadata/properties" ma:root="true" ma:fieldsID="f3f35290d5877d03138e2fd2c7d56ce1" ns2:_="">
    <xsd:import namespace="481ca6aa-4a5f-45f1-adc1-91ef1d63dd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ca6aa-4a5f-45f1-adc1-91ef1d63dd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DE5CE77-48CD-4CBC-BA38-89F02C2E20A0}"/>
</file>

<file path=customXml/itemProps2.xml><?xml version="1.0" encoding="utf-8"?>
<ds:datastoreItem xmlns:ds="http://schemas.openxmlformats.org/officeDocument/2006/customXml" ds:itemID="{F2D80D1A-F8F0-4B04-813A-FFCCDAA88FE1}"/>
</file>

<file path=customXml/itemProps3.xml><?xml version="1.0" encoding="utf-8"?>
<ds:datastoreItem xmlns:ds="http://schemas.openxmlformats.org/officeDocument/2006/customXml" ds:itemID="{8F5CA251-7EBA-451C-8AEE-2DB67F6FD89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Le</dc:creator>
  <cp:keywords/>
  <dc:description/>
  <cp:lastModifiedBy>Michael Le</cp:lastModifiedBy>
  <cp:revision>2</cp:revision>
  <dcterms:created xsi:type="dcterms:W3CDTF">2021-05-25T21:08:00Z</dcterms:created>
  <dcterms:modified xsi:type="dcterms:W3CDTF">2021-05-25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D98848C001824DB3702A83A2EE08A6</vt:lpwstr>
  </property>
</Properties>
</file>